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997455059"/>
        <w:docPartObj>
          <w:docPartGallery w:val="Table of Contents"/>
          <w:docPartUnique/>
        </w:docPartObj>
      </w:sdtPr>
      <w:sdtEndPr/>
      <w:sdtContent>
        <w:p w14:paraId="12D8C349" w14:textId="47AAE077" w:rsidR="00DF770C" w:rsidRPr="00A42EE4" w:rsidRDefault="00F116A3" w:rsidP="00A42EE4">
          <w:pPr>
            <w:pStyle w:val="TOCHeading"/>
          </w:pPr>
          <w:r w:rsidRPr="00A42EE4">
            <w:t>Table of Contents</w:t>
          </w:r>
        </w:p>
      </w:sdtContent>
    </w:sdt>
    <w:p w14:paraId="12D8C34A" w14:textId="77777777" w:rsidR="00DF770C" w:rsidRPr="00C40903" w:rsidRDefault="00F116A3" w:rsidP="00D12337">
      <w:pPr>
        <w:pStyle w:val="Heading1"/>
      </w:pPr>
      <w:bookmarkStart w:id="0" w:name="report-overview"/>
      <w:bookmarkStart w:id="1" w:name="_Toc15455795"/>
      <w:bookmarkEnd w:id="0"/>
      <w:r w:rsidRPr="00C40903">
        <w:t>Report Overview</w:t>
      </w:r>
      <w:bookmarkEnd w:id="1"/>
    </w:p>
    <w:p w14:paraId="12D8C34F" w14:textId="77777777" w:rsidR="00DF770C" w:rsidRPr="00D12337" w:rsidRDefault="00F116A3" w:rsidP="00D12337">
      <w:pPr>
        <w:pStyle w:val="Heading1"/>
      </w:pPr>
      <w:bookmarkStart w:id="2" w:name="phd-projects"/>
      <w:bookmarkStart w:id="3" w:name="_Toc15455796"/>
      <w:bookmarkEnd w:id="2"/>
      <w:r w:rsidRPr="00D12337">
        <w:t>PhD Projects</w:t>
      </w:r>
      <w:bookmarkEnd w:id="3"/>
    </w:p>
    <w:p w14:paraId="12D8C350" w14:textId="7A3B57FC" w:rsidR="00DF770C" w:rsidRPr="00D12337" w:rsidRDefault="00F116A3" w:rsidP="00D12337">
      <w:pPr>
        <w:pStyle w:val="Heading2"/>
      </w:pPr>
      <w:bookmarkStart w:id="4" w:name="SRMA"/>
      <w:bookmarkStart w:id="5" w:name="_Toc15455797"/>
      <w:bookmarkEnd w:id="4"/>
      <w:r w:rsidRPr="00D12337">
        <w:t>Systematic review and meta-analysis</w:t>
      </w:r>
      <w:bookmarkEnd w:id="5"/>
    </w:p>
    <w:p w14:paraId="12D8C3AD" w14:textId="29A2DAF1" w:rsidR="00DF770C" w:rsidRPr="00D12337" w:rsidRDefault="00F116A3" w:rsidP="00D12337">
      <w:pPr>
        <w:pStyle w:val="Heading3"/>
      </w:pPr>
      <w:bookmarkStart w:id="6" w:name="rationale"/>
      <w:bookmarkStart w:id="7" w:name="MR"/>
      <w:bookmarkStart w:id="8" w:name="_Toc15455799"/>
      <w:bookmarkEnd w:id="6"/>
      <w:bookmarkEnd w:id="7"/>
      <w:r w:rsidRPr="00D12337">
        <w:t>Mendelian randomization analysis</w:t>
      </w:r>
      <w:bookmarkEnd w:id="8"/>
    </w:p>
    <w:p w14:paraId="267E0FD0" w14:textId="4B7380AA" w:rsidR="00C958A3" w:rsidRDefault="00F116A3" w:rsidP="0073613E">
      <w:pPr>
        <w:pStyle w:val="Heading4"/>
      </w:pPr>
      <w:bookmarkStart w:id="9" w:name="rationale-1"/>
      <w:bookmarkEnd w:id="9"/>
      <w:r w:rsidRPr="0073613E">
        <w:t>Rationale</w:t>
      </w:r>
    </w:p>
    <w:p w14:paraId="291BD9D1" w14:textId="2C7FFB85" w:rsidR="0032548E" w:rsidRDefault="0032548E" w:rsidP="0032548E">
      <w:pPr>
        <w:pStyle w:val="BodyText"/>
      </w:pPr>
    </w:p>
    <w:p w14:paraId="44E0F9EE" w14:textId="7FA8E6E1" w:rsidR="0032548E" w:rsidRDefault="0032548E" w:rsidP="0032548E">
      <w:pPr>
        <w:pStyle w:val="BodyText"/>
      </w:pPr>
    </w:p>
    <w:p w14:paraId="0DAE4F03" w14:textId="77777777" w:rsidR="0032548E" w:rsidRPr="0032548E" w:rsidRDefault="0032548E" w:rsidP="0032548E">
      <w:pPr>
        <w:pStyle w:val="BodyText"/>
      </w:pPr>
    </w:p>
    <w:p w14:paraId="65F96C14" w14:textId="0B72F9C3" w:rsidR="0015425D" w:rsidRDefault="0015425D" w:rsidP="0073613E">
      <w:pPr>
        <w:pStyle w:val="Heading5"/>
      </w:pPr>
      <w:bookmarkStart w:id="10" w:name="_GoBack"/>
    </w:p>
    <w:bookmarkEnd w:id="10"/>
    <w:p w14:paraId="00614BC3" w14:textId="2FA41E0E" w:rsidR="003A669F" w:rsidRDefault="003A669F" w:rsidP="003A669F">
      <w:pPr>
        <w:pStyle w:val="BodyText"/>
      </w:pPr>
    </w:p>
    <w:p w14:paraId="4621CAFD" w14:textId="77777777" w:rsidR="003A669F" w:rsidRPr="003A669F" w:rsidRDefault="003A669F" w:rsidP="0032548E">
      <w:pPr>
        <w:pStyle w:val="Compact"/>
      </w:pPr>
    </w:p>
    <w:sectPr w:rsidR="003A669F" w:rsidRPr="003A669F" w:rsidSect="001D2E8D">
      <w:footerReference w:type="default" r:id="rId8"/>
      <w:pgSz w:w="12240" w:h="15840"/>
      <w:pgMar w:top="1440" w:right="1440" w:bottom="1440" w:left="1440" w:header="720" w:footer="720" w:gutter="0"/>
      <w:lnNumType w:countBy="1" w:distance="85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E38750" w14:textId="77777777" w:rsidR="00D16EFB" w:rsidRDefault="00D16EFB">
      <w:pPr>
        <w:spacing w:after="0"/>
      </w:pPr>
      <w:r>
        <w:separator/>
      </w:r>
    </w:p>
  </w:endnote>
  <w:endnote w:type="continuationSeparator" w:id="0">
    <w:p w14:paraId="39359007" w14:textId="77777777" w:rsidR="00D16EFB" w:rsidRDefault="00D16EFB">
      <w:pPr>
        <w:spacing w:after="0"/>
      </w:pPr>
      <w:r>
        <w:continuationSeparator/>
      </w:r>
    </w:p>
  </w:endnote>
  <w:endnote w:type="continuationNotice" w:id="1">
    <w:p w14:paraId="62575C8E" w14:textId="77777777" w:rsidR="00D16EFB" w:rsidRDefault="00D16E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244D5" w14:textId="77777777" w:rsidR="00D16EFB" w:rsidRDefault="00D16EFB">
      <w:r>
        <w:separator/>
      </w:r>
    </w:p>
  </w:footnote>
  <w:footnote w:type="continuationSeparator" w:id="0">
    <w:p w14:paraId="54B65483" w14:textId="77777777" w:rsidR="00D16EFB" w:rsidRDefault="00D16EFB">
      <w:r>
        <w:continuationSeparator/>
      </w:r>
    </w:p>
  </w:footnote>
  <w:footnote w:type="continuationNotice" w:id="1">
    <w:p w14:paraId="150CDCFA" w14:textId="77777777" w:rsidR="00D16EFB" w:rsidRDefault="00D16E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438E"/>
    <w:rsid w:val="000D58FE"/>
    <w:rsid w:val="00104CB9"/>
    <w:rsid w:val="00117F60"/>
    <w:rsid w:val="0015425D"/>
    <w:rsid w:val="00186E82"/>
    <w:rsid w:val="001D2E8D"/>
    <w:rsid w:val="00200BFA"/>
    <w:rsid w:val="002838DE"/>
    <w:rsid w:val="0032548E"/>
    <w:rsid w:val="00390E4A"/>
    <w:rsid w:val="003965E8"/>
    <w:rsid w:val="003A669F"/>
    <w:rsid w:val="003C7EDF"/>
    <w:rsid w:val="004B6FBC"/>
    <w:rsid w:val="004C662C"/>
    <w:rsid w:val="004E29B3"/>
    <w:rsid w:val="00500077"/>
    <w:rsid w:val="00590D07"/>
    <w:rsid w:val="00613D46"/>
    <w:rsid w:val="006D27B1"/>
    <w:rsid w:val="0073613E"/>
    <w:rsid w:val="00741642"/>
    <w:rsid w:val="00784D58"/>
    <w:rsid w:val="007B6050"/>
    <w:rsid w:val="008D6863"/>
    <w:rsid w:val="008E291D"/>
    <w:rsid w:val="009272EF"/>
    <w:rsid w:val="009E0195"/>
    <w:rsid w:val="009F2E06"/>
    <w:rsid w:val="00A113E2"/>
    <w:rsid w:val="00A42EE4"/>
    <w:rsid w:val="00A545AE"/>
    <w:rsid w:val="00B16115"/>
    <w:rsid w:val="00B77662"/>
    <w:rsid w:val="00B86B75"/>
    <w:rsid w:val="00BC0936"/>
    <w:rsid w:val="00BC48D5"/>
    <w:rsid w:val="00C36279"/>
    <w:rsid w:val="00C40903"/>
    <w:rsid w:val="00C958A3"/>
    <w:rsid w:val="00C97736"/>
    <w:rsid w:val="00CE2C95"/>
    <w:rsid w:val="00D12337"/>
    <w:rsid w:val="00D16EFB"/>
    <w:rsid w:val="00DF770C"/>
    <w:rsid w:val="00E22383"/>
    <w:rsid w:val="00E25073"/>
    <w:rsid w:val="00E315A3"/>
    <w:rsid w:val="00EE1BBE"/>
    <w:rsid w:val="00F116A3"/>
    <w:rsid w:val="00FA6BD3"/>
    <w:rsid w:val="00FC37A3"/>
    <w:rsid w:val="00FF2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C348"/>
  <w15:docId w15:val="{885FBFEC-91F1-404B-8857-A08E7E84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12337"/>
    <w:pPr>
      <w:keepNext/>
      <w:keepLines/>
      <w:numPr>
        <w:numId w:val="24"/>
      </w:numPr>
      <w:spacing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2337"/>
    <w:pPr>
      <w:keepNext/>
      <w:keepLines/>
      <w:numPr>
        <w:ilvl w:val="1"/>
        <w:numId w:val="24"/>
      </w:numPr>
      <w:spacing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D12337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2C9F73-6D8A-47A7-A28F-F7C1A96E8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McGuinness</dc:creator>
  <cp:lastModifiedBy>Luke McGuinness</cp:lastModifiedBy>
  <cp:revision>39</cp:revision>
  <dcterms:created xsi:type="dcterms:W3CDTF">2019-07-31T08:10:00Z</dcterms:created>
  <dcterms:modified xsi:type="dcterms:W3CDTF">2019-11-18T17:49:00Z</dcterms:modified>
</cp:coreProperties>
</file>